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34"/>
        <w:gridCol w:w="2976"/>
        <w:gridCol w:w="3261"/>
        <w:gridCol w:w="3969"/>
        <w:gridCol w:w="3827"/>
      </w:tblGrid>
      <w:tr w:rsidR="00D80AD6" w:rsidRPr="00A52870" w:rsidTr="006405B9">
        <w:tc>
          <w:tcPr>
            <w:tcW w:w="14567" w:type="dxa"/>
            <w:gridSpan w:val="5"/>
          </w:tcPr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  <w:r>
              <w:rPr>
                <w:b/>
                <w:sz w:val="32"/>
                <w:szCs w:val="32"/>
                <w:lang w:val="uk-UA"/>
              </w:rPr>
              <w:t xml:space="preserve">Засоби проведення занять для студентів </w:t>
            </w:r>
            <w:r w:rsidR="001D777F">
              <w:rPr>
                <w:b/>
                <w:sz w:val="32"/>
                <w:szCs w:val="32"/>
                <w:lang w:val="uk-UA"/>
              </w:rPr>
              <w:t>41-Т на І семестр 2025-2026</w:t>
            </w:r>
            <w:r>
              <w:rPr>
                <w:b/>
                <w:sz w:val="32"/>
                <w:szCs w:val="32"/>
                <w:lang w:val="uk-UA"/>
              </w:rPr>
              <w:t xml:space="preserve"> навчальний рік</w:t>
            </w:r>
          </w:p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</w:p>
        </w:tc>
      </w:tr>
      <w:tr w:rsidR="006405B9" w:rsidRPr="00A52870" w:rsidTr="006405B9">
        <w:trPr>
          <w:trHeight w:val="608"/>
        </w:trPr>
        <w:tc>
          <w:tcPr>
            <w:tcW w:w="534" w:type="dxa"/>
          </w:tcPr>
          <w:p w:rsidR="00D80AD6" w:rsidRPr="00815ABB" w:rsidRDefault="006405B9" w:rsidP="008F5EAF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№</w:t>
            </w:r>
          </w:p>
        </w:tc>
        <w:tc>
          <w:tcPr>
            <w:tcW w:w="2976" w:type="dxa"/>
            <w:vAlign w:val="center"/>
          </w:tcPr>
          <w:p w:rsidR="00D80AD6" w:rsidRPr="00815ABB" w:rsidRDefault="00D80AD6" w:rsidP="006405B9">
            <w:pPr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Навчальн</w:t>
            </w:r>
            <w:r w:rsidR="006405B9">
              <w:rPr>
                <w:b/>
                <w:sz w:val="28"/>
                <w:szCs w:val="28"/>
                <w:lang w:val="uk-UA"/>
              </w:rPr>
              <w:t xml:space="preserve">а </w:t>
            </w:r>
            <w:r w:rsidRPr="00815ABB">
              <w:rPr>
                <w:b/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3261" w:type="dxa"/>
            <w:vAlign w:val="center"/>
          </w:tcPr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ПІБ викладача</w:t>
            </w:r>
          </w:p>
        </w:tc>
        <w:tc>
          <w:tcPr>
            <w:tcW w:w="3969" w:type="dxa"/>
            <w:vAlign w:val="center"/>
          </w:tcPr>
          <w:p w:rsidR="00D80AD6" w:rsidRPr="00815ABB" w:rsidRDefault="00D80AD6" w:rsidP="004743B6">
            <w:pPr>
              <w:ind w:right="450"/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Засоби проведення занять</w:t>
            </w:r>
          </w:p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vAlign w:val="center"/>
          </w:tcPr>
          <w:p w:rsidR="00D80AD6" w:rsidRPr="001D777F" w:rsidRDefault="00D80AD6" w:rsidP="004743B6">
            <w:pPr>
              <w:ind w:right="45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  <w:lang w:val="uk-UA"/>
              </w:rPr>
              <w:t xml:space="preserve">Код доступу в </w:t>
            </w:r>
            <w:r>
              <w:rPr>
                <w:b/>
                <w:sz w:val="28"/>
                <w:szCs w:val="28"/>
                <w:lang w:val="fr-FR"/>
              </w:rPr>
              <w:t>Goog</w:t>
            </w:r>
            <w:r w:rsidRPr="001D777F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  <w:lang w:val="fr-FR"/>
              </w:rPr>
              <w:t>Classroom</w:t>
            </w:r>
          </w:p>
        </w:tc>
      </w:tr>
      <w:tr w:rsidR="00297639" w:rsidRPr="004743B6" w:rsidTr="006405B9">
        <w:trPr>
          <w:trHeight w:val="481"/>
        </w:trPr>
        <w:tc>
          <w:tcPr>
            <w:tcW w:w="534" w:type="dxa"/>
          </w:tcPr>
          <w:p w:rsidR="00297639" w:rsidRDefault="00297639" w:rsidP="004743B6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1</w:t>
            </w:r>
          </w:p>
        </w:tc>
        <w:tc>
          <w:tcPr>
            <w:tcW w:w="2976" w:type="dxa"/>
          </w:tcPr>
          <w:p w:rsidR="00297639" w:rsidRPr="000A55E1" w:rsidRDefault="00297639" w:rsidP="004743B6">
            <w:pPr>
              <w:jc w:val="center"/>
              <w:rPr>
                <w:sz w:val="28"/>
                <w:szCs w:val="28"/>
                <w:highlight w:val="yellow"/>
                <w:lang w:val="uk-UA"/>
              </w:rPr>
            </w:pPr>
            <w:r w:rsidRPr="00AC03DD">
              <w:rPr>
                <w:sz w:val="28"/>
                <w:szCs w:val="28"/>
                <w:lang w:val="uk-UA"/>
              </w:rPr>
              <w:t>Автоматичні гальма рухомого складу</w:t>
            </w:r>
          </w:p>
        </w:tc>
        <w:tc>
          <w:tcPr>
            <w:tcW w:w="3261" w:type="dxa"/>
          </w:tcPr>
          <w:p w:rsidR="00297639" w:rsidRDefault="00297639" w:rsidP="008F5EAF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Грановський Андрій Сергійович</w:t>
            </w:r>
          </w:p>
        </w:tc>
        <w:tc>
          <w:tcPr>
            <w:tcW w:w="3969" w:type="dxa"/>
          </w:tcPr>
          <w:p w:rsidR="00AC03DD" w:rsidRP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4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AC03DD" w:rsidRPr="00AC03DD" w:rsidRDefault="00AC03DD" w:rsidP="00AC03D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AC03DD" w:rsidRPr="00AC03DD" w:rsidRDefault="00AC03DD" w:rsidP="00AC03DD">
            <w:pPr>
              <w:rPr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r w:rsidRPr="00AC03DD">
              <w:rPr>
                <w:sz w:val="28"/>
                <w:szCs w:val="28"/>
                <w:lang w:val="uk-UA"/>
              </w:rPr>
              <w:t xml:space="preserve"> </w:t>
            </w:r>
            <w:hyperlink r:id="rId5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</w:p>
          <w:p w:rsidR="00AC03DD" w:rsidRPr="00AC03DD" w:rsidRDefault="00AC03DD" w:rsidP="00AC03DD">
            <w:pPr>
              <w:rPr>
                <w:sz w:val="28"/>
                <w:szCs w:val="28"/>
                <w:lang w:val="uk-UA"/>
              </w:rPr>
            </w:pPr>
          </w:p>
          <w:p w:rsidR="00297639" w:rsidRPr="004743B6" w:rsidRDefault="00AC03DD" w:rsidP="00AC03DD">
            <w:pPr>
              <w:rPr>
                <w:b/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 w:rsidRPr="00AC03DD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</w:tcPr>
          <w:p w:rsid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6" w:history="1">
              <w:r w:rsidRPr="00E96509">
                <w:rPr>
                  <w:rStyle w:val="a4"/>
                  <w:sz w:val="28"/>
                  <w:szCs w:val="28"/>
                  <w:lang w:val="uk-UA"/>
                </w:rPr>
                <w:t>https://classroom.google.com/c/ODEwNjQzMDkwNTA4?cjc=ygg3m777</w:t>
              </w:r>
            </w:hyperlink>
          </w:p>
          <w:p w:rsidR="00AC03DD" w:rsidRPr="00AC03DD" w:rsidRDefault="00AC03DD" w:rsidP="00AC03DD">
            <w:pPr>
              <w:pStyle w:val="a5"/>
              <w:snapToGrid w:val="0"/>
              <w:spacing w:after="0"/>
              <w:rPr>
                <w:lang w:val="uk-UA"/>
              </w:rPr>
            </w:pPr>
          </w:p>
          <w:p w:rsidR="00BE680D" w:rsidRPr="00BE680D" w:rsidRDefault="00D8795B" w:rsidP="004743B6">
            <w:pPr>
              <w:rPr>
                <w:sz w:val="28"/>
                <w:szCs w:val="28"/>
                <w:lang w:val="uk-UA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</w:t>
            </w:r>
            <w:r w:rsidRPr="00D8795B">
              <w:rPr>
                <w:sz w:val="28"/>
                <w:szCs w:val="28"/>
                <w:lang w:val="uk-UA"/>
              </w:rPr>
              <w:t>: eWx04r</w:t>
            </w:r>
          </w:p>
          <w:p w:rsidR="00297639" w:rsidRPr="004743B6" w:rsidRDefault="00297639" w:rsidP="004743B6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297639" w:rsidRPr="004743B6" w:rsidTr="002C75F5">
        <w:trPr>
          <w:trHeight w:val="481"/>
        </w:trPr>
        <w:tc>
          <w:tcPr>
            <w:tcW w:w="534" w:type="dxa"/>
          </w:tcPr>
          <w:p w:rsidR="00297639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</w:t>
            </w:r>
          </w:p>
        </w:tc>
        <w:tc>
          <w:tcPr>
            <w:tcW w:w="2976" w:type="dxa"/>
          </w:tcPr>
          <w:p w:rsidR="00297639" w:rsidRPr="001D777F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AC03DD">
              <w:rPr>
                <w:sz w:val="28"/>
                <w:szCs w:val="28"/>
                <w:lang w:val="uk-UA"/>
              </w:rPr>
              <w:t>Електрорухомий склад залізниць</w:t>
            </w:r>
          </w:p>
        </w:tc>
        <w:tc>
          <w:tcPr>
            <w:tcW w:w="3261" w:type="dxa"/>
          </w:tcPr>
          <w:p w:rsidR="00297639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Грановський Андрій Сергійович</w:t>
            </w:r>
          </w:p>
        </w:tc>
        <w:tc>
          <w:tcPr>
            <w:tcW w:w="3969" w:type="dxa"/>
            <w:vAlign w:val="center"/>
          </w:tcPr>
          <w:p w:rsidR="00AC03DD" w:rsidRP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7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BE680D" w:rsidRPr="00AC03DD" w:rsidRDefault="00BE680D" w:rsidP="00297639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297639" w:rsidRPr="00AC03DD" w:rsidRDefault="00297639" w:rsidP="00297639">
            <w:pPr>
              <w:rPr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r w:rsidRPr="00AC03DD">
              <w:rPr>
                <w:sz w:val="28"/>
                <w:szCs w:val="28"/>
                <w:lang w:val="uk-UA"/>
              </w:rPr>
              <w:t xml:space="preserve"> </w:t>
            </w:r>
            <w:hyperlink r:id="rId8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</w:p>
          <w:p w:rsidR="00297639" w:rsidRPr="00AC03DD" w:rsidRDefault="00297639" w:rsidP="00297639">
            <w:pPr>
              <w:rPr>
                <w:sz w:val="28"/>
                <w:szCs w:val="28"/>
                <w:lang w:val="uk-UA"/>
              </w:rPr>
            </w:pPr>
          </w:p>
          <w:p w:rsidR="00297639" w:rsidRPr="00AC03DD" w:rsidRDefault="00297639" w:rsidP="00297639">
            <w:pPr>
              <w:rPr>
                <w:b/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 w:rsidRPr="00AC03DD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</w:tcPr>
          <w:p w:rsid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en-US"/>
              </w:rPr>
            </w:pPr>
            <w:hyperlink r:id="rId9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https://classroom.google.com/c/NzgwODQ3OTM3NDM3?cjc=vbtzcn2c</w:t>
              </w:r>
            </w:hyperlink>
          </w:p>
          <w:p w:rsidR="00D8795B" w:rsidRDefault="00D8795B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en-US"/>
              </w:rPr>
            </w:pPr>
          </w:p>
          <w:p w:rsidR="00D8795B" w:rsidRPr="00D8795B" w:rsidRDefault="00D8795B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en-US"/>
              </w:rPr>
            </w:pPr>
            <w:proofErr w:type="spellStart"/>
            <w:r w:rsidRPr="00D8795B">
              <w:rPr>
                <w:b/>
                <w:sz w:val="28"/>
                <w:szCs w:val="28"/>
                <w:lang w:val="en-US"/>
              </w:rPr>
              <w:t>Код</w:t>
            </w:r>
            <w:proofErr w:type="spellEnd"/>
            <w:r w:rsidRPr="00D8795B"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D8795B">
              <w:rPr>
                <w:b/>
                <w:sz w:val="28"/>
                <w:szCs w:val="28"/>
                <w:lang w:val="en-US"/>
              </w:rPr>
              <w:t>доступу</w:t>
            </w:r>
            <w:proofErr w:type="spellEnd"/>
            <w:r w:rsidRPr="00D8795B">
              <w:rPr>
                <w:b/>
                <w:sz w:val="28"/>
                <w:szCs w:val="28"/>
                <w:lang w:val="en-US"/>
              </w:rPr>
              <w:t>:</w:t>
            </w:r>
            <w:r w:rsidRPr="00D8795B">
              <w:rPr>
                <w:sz w:val="28"/>
                <w:szCs w:val="28"/>
                <w:lang w:val="en-US"/>
              </w:rPr>
              <w:t xml:space="preserve"> eWx04r</w:t>
            </w:r>
          </w:p>
          <w:p w:rsidR="00AC03DD" w:rsidRP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</w:p>
          <w:p w:rsidR="00BE680D" w:rsidRPr="00AC03DD" w:rsidRDefault="00BE680D" w:rsidP="00297639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297639" w:rsidRPr="00AC03DD" w:rsidRDefault="00BE680D" w:rsidP="00AC03DD">
            <w:pPr>
              <w:rPr>
                <w:b/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</w:p>
        </w:tc>
      </w:tr>
      <w:tr w:rsidR="00297639" w:rsidRPr="004743B6" w:rsidTr="006405B9">
        <w:trPr>
          <w:trHeight w:val="481"/>
        </w:trPr>
        <w:tc>
          <w:tcPr>
            <w:tcW w:w="534" w:type="dxa"/>
          </w:tcPr>
          <w:p w:rsidR="00297639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2976" w:type="dxa"/>
          </w:tcPr>
          <w:p w:rsidR="00297639" w:rsidRPr="001D777F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283E4D">
              <w:rPr>
                <w:sz w:val="28"/>
                <w:szCs w:val="28"/>
                <w:lang w:val="uk-UA"/>
              </w:rPr>
              <w:t>Економіка і планування виробництва</w:t>
            </w:r>
          </w:p>
        </w:tc>
        <w:tc>
          <w:tcPr>
            <w:tcW w:w="3261" w:type="dxa"/>
          </w:tcPr>
          <w:p w:rsidR="00297639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Сиротенко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Світлана Миколаївна</w:t>
            </w:r>
          </w:p>
        </w:tc>
        <w:tc>
          <w:tcPr>
            <w:tcW w:w="3969" w:type="dxa"/>
          </w:tcPr>
          <w:p w:rsidR="00D8795B" w:rsidRDefault="00283E4D" w:rsidP="00297639">
            <w:pPr>
              <w:rPr>
                <w:color w:val="222222"/>
                <w:sz w:val="28"/>
                <w:szCs w:val="28"/>
              </w:rPr>
            </w:pPr>
            <w:hyperlink r:id="rId10" w:tgtFrame="_blank" w:history="1">
              <w:r w:rsidRPr="00283E4D">
                <w:rPr>
                  <w:rStyle w:val="a4"/>
                  <w:color w:val="1008B8"/>
                  <w:sz w:val="28"/>
                  <w:szCs w:val="28"/>
                  <w:shd w:val="clear" w:color="auto" w:fill="FFFFFF"/>
                </w:rPr>
                <w:t>https://us05web.zoom.us/j/83668232307?pwd=erTCwW8dAlXAamYD59ZHOQnb5MUCKc.1</w:t>
              </w:r>
            </w:hyperlink>
            <w:r w:rsidRPr="00283E4D">
              <w:rPr>
                <w:color w:val="222222"/>
                <w:sz w:val="28"/>
                <w:szCs w:val="28"/>
              </w:rPr>
              <w:br/>
            </w:r>
            <w:r w:rsidR="00D8795B"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="00D8795B"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</w:p>
          <w:p w:rsidR="00D8795B" w:rsidRDefault="00D8795B" w:rsidP="00297639">
            <w:pPr>
              <w:rPr>
                <w:color w:val="222222"/>
                <w:sz w:val="28"/>
                <w:szCs w:val="28"/>
                <w:lang w:val="en-US"/>
              </w:rPr>
            </w:pPr>
            <w:hyperlink r:id="rId11" w:history="1">
              <w:r w:rsidRPr="00E96509">
                <w:rPr>
                  <w:rStyle w:val="a4"/>
                  <w:sz w:val="28"/>
                  <w:szCs w:val="28"/>
                  <w:shd w:val="clear" w:color="auto" w:fill="F8FAFD"/>
                </w:rPr>
                <w:t>Svetlanaskorpio57@g</w:t>
              </w:r>
              <w:r w:rsidRPr="00E96509">
                <w:rPr>
                  <w:rStyle w:val="a4"/>
                  <w:sz w:val="28"/>
                  <w:szCs w:val="28"/>
                  <w:shd w:val="clear" w:color="auto" w:fill="F8FAFD"/>
                  <w:lang w:val="en-US"/>
                </w:rPr>
                <w:t>mail</w:t>
              </w:r>
              <w:r w:rsidRPr="00E96509">
                <w:rPr>
                  <w:rStyle w:val="a4"/>
                  <w:sz w:val="28"/>
                  <w:szCs w:val="28"/>
                  <w:shd w:val="clear" w:color="auto" w:fill="F8FAFD"/>
                </w:rPr>
                <w:t>.</w:t>
              </w:r>
              <w:r w:rsidRPr="00E96509">
                <w:rPr>
                  <w:rStyle w:val="a4"/>
                  <w:sz w:val="28"/>
                  <w:szCs w:val="28"/>
                  <w:shd w:val="clear" w:color="auto" w:fill="F8FAFD"/>
                  <w:lang w:val="en-US"/>
                </w:rPr>
                <w:t>com</w:t>
              </w:r>
            </w:hyperlink>
          </w:p>
          <w:p w:rsidR="00283E4D" w:rsidRPr="00D8795B" w:rsidRDefault="00283E4D" w:rsidP="00297639">
            <w:pPr>
              <w:rPr>
                <w:color w:val="222222"/>
                <w:sz w:val="28"/>
                <w:szCs w:val="28"/>
                <w:shd w:val="clear" w:color="auto" w:fill="FFFFFF"/>
              </w:rPr>
            </w:pPr>
            <w:r w:rsidRPr="00283E4D">
              <w:rPr>
                <w:color w:val="222222"/>
                <w:sz w:val="28"/>
                <w:szCs w:val="28"/>
              </w:rPr>
              <w:br/>
            </w:r>
            <w:r w:rsidRPr="00D8795B">
              <w:rPr>
                <w:color w:val="222222"/>
                <w:sz w:val="28"/>
                <w:szCs w:val="28"/>
                <w:shd w:val="clear" w:color="auto" w:fill="FFFFFF"/>
              </w:rPr>
              <w:lastRenderedPageBreak/>
              <w:t>Идентификатор конференции: 836 6823 2307</w:t>
            </w:r>
            <w:r w:rsidRPr="00D8795B">
              <w:rPr>
                <w:color w:val="222222"/>
                <w:sz w:val="28"/>
                <w:szCs w:val="28"/>
              </w:rPr>
              <w:br/>
            </w:r>
            <w:r w:rsidRPr="00D8795B">
              <w:rPr>
                <w:color w:val="222222"/>
                <w:sz w:val="28"/>
                <w:szCs w:val="28"/>
                <w:shd w:val="clear" w:color="auto" w:fill="FFFFFF"/>
              </w:rPr>
              <w:t>Код доступа: 8Q7GXD</w:t>
            </w:r>
          </w:p>
          <w:p w:rsidR="00283E4D" w:rsidRPr="00283E4D" w:rsidRDefault="00283E4D" w:rsidP="00297639">
            <w:pPr>
              <w:rPr>
                <w:sz w:val="28"/>
                <w:szCs w:val="28"/>
                <w:lang w:val="uk-UA"/>
              </w:rPr>
            </w:pPr>
          </w:p>
          <w:p w:rsidR="00297639" w:rsidRDefault="00283E4D" w:rsidP="00297639">
            <w:pPr>
              <w:rPr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Телефон</w:t>
            </w:r>
            <w:r w:rsidRPr="006E24CD">
              <w:rPr>
                <w:sz w:val="28"/>
                <w:szCs w:val="28"/>
                <w:lang w:val="uk-UA"/>
              </w:rPr>
              <w:t xml:space="preserve"> </w:t>
            </w:r>
            <w:r>
              <w:rPr>
                <w:sz w:val="28"/>
                <w:szCs w:val="28"/>
                <w:lang w:val="uk-UA"/>
              </w:rPr>
              <w:t xml:space="preserve"> </w:t>
            </w:r>
            <w:r w:rsidR="006E24CD" w:rsidRPr="006E24CD">
              <w:rPr>
                <w:sz w:val="28"/>
                <w:szCs w:val="28"/>
                <w:lang w:val="uk-UA"/>
              </w:rPr>
              <w:t>+38</w:t>
            </w:r>
            <w:r w:rsidR="006E24CD">
              <w:rPr>
                <w:sz w:val="28"/>
                <w:szCs w:val="28"/>
                <w:lang w:val="uk-UA"/>
              </w:rPr>
              <w:t>0671557576</w:t>
            </w:r>
          </w:p>
          <w:p w:rsidR="000D0F04" w:rsidRPr="004743B6" w:rsidRDefault="000D0F04" w:rsidP="00297639">
            <w:pPr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283E4D" w:rsidRDefault="00283E4D" w:rsidP="00297639">
            <w:pPr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</w:pPr>
            <w:hyperlink r:id="rId12" w:history="1"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https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://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classroom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.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google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.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com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/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c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/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NzI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1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MzI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2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MTA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0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</w:rPr>
                <w:t>NDA</w:t>
              </w:r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4</w:t>
              </w:r>
            </w:hyperlink>
          </w:p>
          <w:p w:rsidR="00283E4D" w:rsidRPr="00283E4D" w:rsidRDefault="00283E4D" w:rsidP="00297639">
            <w:pPr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</w:pPr>
            <w:r w:rsidRPr="00283E4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</w:p>
          <w:p w:rsidR="00283E4D" w:rsidRDefault="00283E4D" w:rsidP="00297639">
            <w:pPr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</w:pPr>
          </w:p>
          <w:p w:rsidR="00297639" w:rsidRPr="00D8795B" w:rsidRDefault="000D0F04" w:rsidP="00297639">
            <w:pPr>
              <w:rPr>
                <w:b/>
                <w:sz w:val="28"/>
                <w:szCs w:val="28"/>
                <w:lang w:val="uk-UA"/>
              </w:rPr>
            </w:pPr>
            <w:r w:rsidRPr="00D8795B">
              <w:rPr>
                <w:b/>
                <w:sz w:val="28"/>
                <w:szCs w:val="28"/>
                <w:shd w:val="clear" w:color="auto" w:fill="FFFFFF"/>
              </w:rPr>
              <w:t xml:space="preserve">Код доступу  </w:t>
            </w:r>
            <w:r w:rsidRPr="00D8795B">
              <w:rPr>
                <w:rFonts w:ascii="Arial" w:hAnsi="Arial" w:cs="Arial"/>
                <w:shd w:val="clear" w:color="auto" w:fill="FFFFFF"/>
              </w:rPr>
              <w:t>hhxi56j</w:t>
            </w:r>
          </w:p>
        </w:tc>
      </w:tr>
      <w:tr w:rsidR="00BE680D" w:rsidRPr="004743B6" w:rsidTr="00D8795B">
        <w:trPr>
          <w:trHeight w:val="481"/>
        </w:trPr>
        <w:tc>
          <w:tcPr>
            <w:tcW w:w="534" w:type="dxa"/>
          </w:tcPr>
          <w:p w:rsidR="00BE680D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lastRenderedPageBreak/>
              <w:t>5</w:t>
            </w:r>
          </w:p>
        </w:tc>
        <w:tc>
          <w:tcPr>
            <w:tcW w:w="2976" w:type="dxa"/>
          </w:tcPr>
          <w:p w:rsidR="00BE680D" w:rsidRPr="00AC03DD" w:rsidRDefault="001D777F" w:rsidP="00BE680D">
            <w:pPr>
              <w:rPr>
                <w:sz w:val="28"/>
                <w:szCs w:val="28"/>
                <w:lang w:val="uk-UA"/>
              </w:rPr>
            </w:pPr>
            <w:proofErr w:type="spellStart"/>
            <w:r w:rsidRPr="00AC03DD">
              <w:rPr>
                <w:sz w:val="28"/>
                <w:szCs w:val="28"/>
              </w:rPr>
              <w:t>Основи</w:t>
            </w:r>
            <w:proofErr w:type="spellEnd"/>
            <w:r w:rsidRPr="00AC03DD">
              <w:rPr>
                <w:sz w:val="28"/>
                <w:szCs w:val="28"/>
              </w:rPr>
              <w:t xml:space="preserve"> </w:t>
            </w:r>
            <w:proofErr w:type="spellStart"/>
            <w:r w:rsidRPr="00AC03DD">
              <w:rPr>
                <w:sz w:val="28"/>
                <w:szCs w:val="28"/>
              </w:rPr>
              <w:t>локомотивної</w:t>
            </w:r>
            <w:proofErr w:type="spellEnd"/>
            <w:r w:rsidRPr="00AC03DD">
              <w:rPr>
                <w:sz w:val="28"/>
                <w:szCs w:val="28"/>
              </w:rPr>
              <w:t xml:space="preserve"> тяги</w:t>
            </w:r>
            <w:r w:rsidRPr="00AC03DD">
              <w:rPr>
                <w:sz w:val="28"/>
                <w:szCs w:val="28"/>
                <w:lang w:val="uk-UA"/>
              </w:rPr>
              <w:t xml:space="preserve">   і управління локомотивом</w:t>
            </w:r>
          </w:p>
        </w:tc>
        <w:tc>
          <w:tcPr>
            <w:tcW w:w="3261" w:type="dxa"/>
          </w:tcPr>
          <w:p w:rsidR="00BE680D" w:rsidRDefault="00AC03D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8D7E8C">
              <w:rPr>
                <w:sz w:val="28"/>
                <w:szCs w:val="28"/>
                <w:lang w:val="uk-UA"/>
              </w:rPr>
              <w:t>Бабенко Євген Юрійович</w:t>
            </w:r>
          </w:p>
        </w:tc>
        <w:tc>
          <w:tcPr>
            <w:tcW w:w="3969" w:type="dxa"/>
            <w:vAlign w:val="center"/>
          </w:tcPr>
          <w:p w:rsidR="00AC03DD" w:rsidRPr="00D8795B" w:rsidRDefault="00AC03DD" w:rsidP="00AC03DD">
            <w:pPr>
              <w:rPr>
                <w:sz w:val="28"/>
                <w:szCs w:val="28"/>
              </w:rPr>
            </w:pPr>
            <w:r w:rsidRPr="00D8795B">
              <w:rPr>
                <w:sz w:val="28"/>
                <w:szCs w:val="28"/>
                <w:lang w:val="en-US"/>
              </w:rPr>
              <w:t>Zoom</w:t>
            </w:r>
          </w:p>
          <w:p w:rsidR="00AC03DD" w:rsidRPr="008D7E8C" w:rsidRDefault="00AC03DD" w:rsidP="00AC03DD">
            <w:pPr>
              <w:rPr>
                <w:sz w:val="28"/>
                <w:szCs w:val="28"/>
              </w:rPr>
            </w:pPr>
            <w:hyperlink r:id="rId13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https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://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us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05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web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.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zoom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.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us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/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j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/7199640543?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pwd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=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Dfo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2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dEg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4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lA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75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iAwwrrN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8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RZZn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5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PigtM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.1</w:t>
              </w:r>
            </w:hyperlink>
          </w:p>
          <w:p w:rsidR="00AC03DD" w:rsidRPr="008D7E8C" w:rsidRDefault="00AC03DD" w:rsidP="00AC03DD">
            <w:pPr>
              <w:rPr>
                <w:sz w:val="28"/>
                <w:szCs w:val="28"/>
              </w:rPr>
            </w:pPr>
            <w:r w:rsidRPr="00D8795B">
              <w:rPr>
                <w:sz w:val="28"/>
                <w:szCs w:val="28"/>
              </w:rPr>
              <w:t>Идентификатор конференции</w:t>
            </w:r>
            <w:r w:rsidRPr="008D7E8C">
              <w:rPr>
                <w:sz w:val="28"/>
                <w:szCs w:val="28"/>
              </w:rPr>
              <w:t>: 719 964 0543</w:t>
            </w:r>
          </w:p>
          <w:p w:rsidR="00AC03DD" w:rsidRPr="008D7E8C" w:rsidRDefault="00AC03DD" w:rsidP="00AC03DD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</w:rPr>
              <w:t>Код доступа</w:t>
            </w:r>
            <w:r w:rsidRPr="008D7E8C">
              <w:rPr>
                <w:sz w:val="28"/>
                <w:szCs w:val="28"/>
              </w:rPr>
              <w:t xml:space="preserve">: </w:t>
            </w:r>
            <w:r w:rsidRPr="008D7E8C">
              <w:rPr>
                <w:sz w:val="28"/>
                <w:szCs w:val="28"/>
                <w:lang w:val="en-US"/>
              </w:rPr>
              <w:t>MPY</w:t>
            </w:r>
            <w:r w:rsidRPr="008D7E8C">
              <w:rPr>
                <w:sz w:val="28"/>
                <w:szCs w:val="28"/>
              </w:rPr>
              <w:t>5</w:t>
            </w:r>
            <w:proofErr w:type="spellStart"/>
            <w:r w:rsidRPr="008D7E8C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C03DD" w:rsidRPr="008D7E8C" w:rsidRDefault="00AC03DD" w:rsidP="00AC03DD">
            <w:pPr>
              <w:rPr>
                <w:sz w:val="28"/>
                <w:szCs w:val="28"/>
              </w:rPr>
            </w:pPr>
          </w:p>
          <w:p w:rsidR="00AC03DD" w:rsidRPr="00AC03DD" w:rsidRDefault="00AC03DD" w:rsidP="00AC03D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  <w:r w:rsidRPr="00D8795B">
              <w:rPr>
                <w:sz w:val="28"/>
                <w:szCs w:val="28"/>
              </w:rPr>
              <w:t xml:space="preserve">ГУГЛМИТ: </w:t>
            </w:r>
            <w:hyperlink r:id="rId14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https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://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meet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.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google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.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com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/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rdp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-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rtvp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-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jzd</w:t>
              </w:r>
              <w:proofErr w:type="spellEnd"/>
            </w:hyperlink>
          </w:p>
          <w:p w:rsidR="00AC03DD" w:rsidRPr="008D7E8C" w:rsidRDefault="00AC03DD" w:rsidP="00AC03DD">
            <w:pPr>
              <w:rPr>
                <w:sz w:val="28"/>
                <w:szCs w:val="28"/>
                <w:lang w:val="en-US"/>
              </w:rPr>
            </w:pPr>
            <w:r w:rsidRPr="008D7E8C">
              <w:rPr>
                <w:sz w:val="28"/>
                <w:szCs w:val="28"/>
                <w:lang w:val="en-US"/>
              </w:rPr>
              <w:t xml:space="preserve">(095)-181-78-79, </w:t>
            </w:r>
            <w:hyperlink r:id="rId15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enterbrake@gmail.com</w:t>
              </w:r>
            </w:hyperlink>
          </w:p>
          <w:p w:rsidR="00BE680D" w:rsidRPr="00D5049E" w:rsidRDefault="00BE680D" w:rsidP="00AC03DD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AC03DD" w:rsidRPr="008D7E8C" w:rsidRDefault="00AC03DD" w:rsidP="00D8795B">
            <w:pPr>
              <w:rPr>
                <w:sz w:val="26"/>
                <w:szCs w:val="26"/>
                <w:lang w:val="uk-UA"/>
              </w:rPr>
            </w:pPr>
            <w:hyperlink r:id="rId16" w:history="1"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https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://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lassroom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google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om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NzgwODQ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3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NzU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5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ODM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3?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jc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=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zwev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6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eqj</w:t>
              </w:r>
              <w:proofErr w:type="spellEnd"/>
            </w:hyperlink>
          </w:p>
          <w:p w:rsidR="00AC03DD" w:rsidRPr="008D7E8C" w:rsidRDefault="00AC03DD" w:rsidP="00D8795B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  <w:lang w:val="uk-UA"/>
              </w:rPr>
              <w:t>Код курсу</w:t>
            </w:r>
            <w:r w:rsidRPr="008D7E8C">
              <w:rPr>
                <w:sz w:val="28"/>
                <w:szCs w:val="28"/>
                <w:lang w:val="uk-UA"/>
              </w:rPr>
              <w:t xml:space="preserve">  </w:t>
            </w:r>
            <w:proofErr w:type="spellStart"/>
            <w:r w:rsidRPr="008D7E8C">
              <w:rPr>
                <w:sz w:val="28"/>
                <w:szCs w:val="28"/>
                <w:lang w:val="en-US"/>
              </w:rPr>
              <w:t>zwev</w:t>
            </w:r>
            <w:proofErr w:type="spellEnd"/>
            <w:r w:rsidRPr="008D7E8C">
              <w:rPr>
                <w:sz w:val="28"/>
                <w:szCs w:val="28"/>
              </w:rPr>
              <w:t>6</w:t>
            </w:r>
            <w:proofErr w:type="spellStart"/>
            <w:r w:rsidRPr="008D7E8C">
              <w:rPr>
                <w:sz w:val="28"/>
                <w:szCs w:val="28"/>
                <w:lang w:val="en-US"/>
              </w:rPr>
              <w:t>eqj</w:t>
            </w:r>
            <w:proofErr w:type="spellEnd"/>
          </w:p>
          <w:p w:rsidR="00670D2E" w:rsidRPr="00670D2E" w:rsidRDefault="00670D2E" w:rsidP="00D8795B">
            <w:pPr>
              <w:rPr>
                <w:bCs/>
                <w:sz w:val="28"/>
                <w:szCs w:val="28"/>
                <w:lang w:val="uk-UA"/>
              </w:rPr>
            </w:pPr>
          </w:p>
          <w:p w:rsidR="00BE680D" w:rsidRPr="004743B6" w:rsidRDefault="00BE680D" w:rsidP="00D8795B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8348C1" w:rsidRPr="004743B6" w:rsidTr="006405B9">
        <w:trPr>
          <w:trHeight w:val="481"/>
        </w:trPr>
        <w:tc>
          <w:tcPr>
            <w:tcW w:w="534" w:type="dxa"/>
          </w:tcPr>
          <w:p w:rsidR="008348C1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9</w:t>
            </w:r>
          </w:p>
        </w:tc>
        <w:tc>
          <w:tcPr>
            <w:tcW w:w="2976" w:type="dxa"/>
          </w:tcPr>
          <w:p w:rsidR="008348C1" w:rsidRPr="003E32D0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D8795B">
              <w:rPr>
                <w:sz w:val="28"/>
                <w:szCs w:val="28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3261" w:type="dxa"/>
          </w:tcPr>
          <w:p w:rsidR="008348C1" w:rsidRPr="003E32D0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Гуторова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Світлана Михайлівна</w:t>
            </w:r>
          </w:p>
        </w:tc>
        <w:tc>
          <w:tcPr>
            <w:tcW w:w="3969" w:type="dxa"/>
          </w:tcPr>
          <w:p w:rsidR="00D8795B" w:rsidRDefault="00D8795B" w:rsidP="00BE680D">
            <w:pPr>
              <w:rPr>
                <w:sz w:val="28"/>
                <w:szCs w:val="28"/>
                <w:lang w:val="uk-UA"/>
              </w:rPr>
            </w:pPr>
            <w:hyperlink r:id="rId17" w:history="1">
              <w:r w:rsidRPr="00E96509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web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zoom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j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/4513903810?</w:t>
              </w:r>
              <w:proofErr w:type="spellStart"/>
              <w:r w:rsidRPr="00E96509">
                <w:rPr>
                  <w:rStyle w:val="a4"/>
                  <w:sz w:val="28"/>
                  <w:szCs w:val="28"/>
                  <w:lang w:val="en-US"/>
                </w:rPr>
                <w:t>pwd</w:t>
              </w:r>
              <w:proofErr w:type="spellEnd"/>
              <w:r w:rsidRPr="00E96509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Pr="00E96509">
                <w:rPr>
                  <w:rStyle w:val="a4"/>
                  <w:sz w:val="28"/>
                  <w:szCs w:val="28"/>
                  <w:lang w:val="en-US"/>
                </w:rPr>
                <w:t>oQ</w:t>
              </w:r>
              <w:proofErr w:type="spellEnd"/>
              <w:r w:rsidRPr="00E96509">
                <w:rPr>
                  <w:rStyle w:val="a4"/>
                  <w:sz w:val="28"/>
                  <w:szCs w:val="28"/>
                  <w:lang w:val="uk-UA"/>
                </w:rPr>
                <w:t>9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CB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60</w:t>
              </w:r>
              <w:proofErr w:type="spellStart"/>
              <w:r w:rsidRPr="00E96509">
                <w:rPr>
                  <w:rStyle w:val="a4"/>
                  <w:sz w:val="28"/>
                  <w:szCs w:val="28"/>
                  <w:lang w:val="en-US"/>
                </w:rPr>
                <w:t>Llppel</w:t>
              </w:r>
              <w:proofErr w:type="spellEnd"/>
              <w:r w:rsidRPr="00E96509">
                <w:rPr>
                  <w:rStyle w:val="a4"/>
                  <w:sz w:val="28"/>
                  <w:szCs w:val="28"/>
                  <w:lang w:val="uk-UA"/>
                </w:rPr>
                <w:t>9</w:t>
              </w:r>
              <w:proofErr w:type="spellStart"/>
              <w:r w:rsidRPr="00E96509">
                <w:rPr>
                  <w:rStyle w:val="a4"/>
                  <w:sz w:val="28"/>
                  <w:szCs w:val="28"/>
                  <w:lang w:val="en-US"/>
                </w:rPr>
                <w:t>IBBoxD</w:t>
              </w:r>
              <w:proofErr w:type="spellEnd"/>
              <w:r w:rsidRPr="00E96509">
                <w:rPr>
                  <w:rStyle w:val="a4"/>
                  <w:sz w:val="28"/>
                  <w:szCs w:val="28"/>
                  <w:lang w:val="uk-UA"/>
                </w:rPr>
                <w:t>5</w:t>
              </w:r>
              <w:proofErr w:type="spellStart"/>
              <w:r w:rsidRPr="00E96509">
                <w:rPr>
                  <w:rStyle w:val="a4"/>
                  <w:sz w:val="28"/>
                  <w:szCs w:val="28"/>
                  <w:lang w:val="en-US"/>
                </w:rPr>
                <w:t>OJOBsbY</w:t>
              </w:r>
              <w:proofErr w:type="spellEnd"/>
              <w:r w:rsidRPr="00E96509">
                <w:rPr>
                  <w:rStyle w:val="a4"/>
                  <w:sz w:val="28"/>
                  <w:szCs w:val="28"/>
                  <w:lang w:val="uk-UA"/>
                </w:rPr>
                <w:t>7</w:t>
              </w:r>
              <w:r w:rsidRPr="00E96509">
                <w:rPr>
                  <w:rStyle w:val="a4"/>
                  <w:sz w:val="28"/>
                  <w:szCs w:val="28"/>
                  <w:lang w:val="en-US"/>
                </w:rPr>
                <w:t>w</w:t>
              </w:r>
              <w:r w:rsidRPr="00E96509">
                <w:rPr>
                  <w:rStyle w:val="a4"/>
                  <w:sz w:val="28"/>
                  <w:szCs w:val="28"/>
                  <w:lang w:val="uk-UA"/>
                </w:rPr>
                <w:t>.1&amp;</w:t>
              </w:r>
              <w:proofErr w:type="spellStart"/>
              <w:r w:rsidRPr="00E96509">
                <w:rPr>
                  <w:rStyle w:val="a4"/>
                  <w:sz w:val="28"/>
                  <w:szCs w:val="28"/>
                  <w:lang w:val="en-US"/>
                </w:rPr>
                <w:t>omn</w:t>
              </w:r>
              <w:proofErr w:type="spellEnd"/>
              <w:r w:rsidRPr="00E96509">
                <w:rPr>
                  <w:rStyle w:val="a4"/>
                  <w:sz w:val="28"/>
                  <w:szCs w:val="28"/>
                  <w:lang w:val="uk-UA"/>
                </w:rPr>
                <w:t>=86959219677</w:t>
              </w:r>
            </w:hyperlink>
          </w:p>
          <w:p w:rsidR="008348C1" w:rsidRDefault="00D8795B" w:rsidP="00BE680D">
            <w:pPr>
              <w:rPr>
                <w:sz w:val="28"/>
                <w:szCs w:val="28"/>
                <w:lang w:val="en-US"/>
              </w:rPr>
            </w:pPr>
            <w:r w:rsidRPr="00D8795B">
              <w:rPr>
                <w:sz w:val="28"/>
                <w:szCs w:val="28"/>
                <w:lang w:val="uk-UA"/>
              </w:rPr>
              <w:t xml:space="preserve"> </w:t>
            </w:r>
          </w:p>
          <w:p w:rsidR="00D8795B" w:rsidRDefault="00D8795B" w:rsidP="00BE680D">
            <w:pPr>
              <w:rPr>
                <w:color w:val="222222"/>
                <w:sz w:val="28"/>
                <w:szCs w:val="28"/>
                <w:shd w:val="clear" w:color="auto" w:fill="FFFFFF"/>
                <w:lang w:val="en-US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</w:p>
          <w:p w:rsidR="00D8795B" w:rsidRDefault="00D8795B" w:rsidP="00BE680D">
            <w:pPr>
              <w:rPr>
                <w:sz w:val="28"/>
                <w:szCs w:val="28"/>
                <w:lang w:val="en-US"/>
              </w:rPr>
            </w:pPr>
            <w:hyperlink r:id="rId18" w:history="1">
              <w:r w:rsidRPr="00E96509">
                <w:rPr>
                  <w:rStyle w:val="a4"/>
                  <w:sz w:val="28"/>
                  <w:szCs w:val="28"/>
                  <w:lang w:val="en-US"/>
                </w:rPr>
                <w:t>gutorovasvetlana25@gmail.com</w:t>
              </w:r>
            </w:hyperlink>
          </w:p>
          <w:p w:rsidR="00D8795B" w:rsidRPr="00D8795B" w:rsidRDefault="00D8795B" w:rsidP="00BE680D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3827" w:type="dxa"/>
          </w:tcPr>
          <w:p w:rsidR="00D8795B" w:rsidRDefault="00D8795B" w:rsidP="00D8795B">
            <w:pPr>
              <w:rPr>
                <w:sz w:val="28"/>
                <w:szCs w:val="28"/>
                <w:shd w:val="clear" w:color="auto" w:fill="FFFFFF"/>
                <w:lang w:val="uk-UA"/>
              </w:rPr>
            </w:pPr>
            <w:hyperlink r:id="rId19" w:history="1">
              <w:r w:rsidRPr="00E96509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https://classroom.google.com/c/MTU2MDkzMzcyMDY2?cjc=rtdhx3k</w:t>
              </w:r>
            </w:hyperlink>
          </w:p>
          <w:p w:rsidR="00D8795B" w:rsidRPr="00D8795B" w:rsidRDefault="00D8795B" w:rsidP="00D8795B">
            <w:pPr>
              <w:rPr>
                <w:sz w:val="28"/>
                <w:szCs w:val="28"/>
                <w:shd w:val="clear" w:color="auto" w:fill="FFFFFF"/>
                <w:lang w:val="uk-UA"/>
              </w:rPr>
            </w:pPr>
          </w:p>
          <w:p w:rsidR="00D8795B" w:rsidRPr="00D8795B" w:rsidRDefault="00D8795B" w:rsidP="00D8795B">
            <w:pPr>
              <w:rPr>
                <w:sz w:val="28"/>
                <w:szCs w:val="28"/>
                <w:shd w:val="clear" w:color="auto" w:fill="FFFFFF"/>
                <w:lang w:val="uk-UA"/>
              </w:rPr>
            </w:pPr>
          </w:p>
          <w:p w:rsidR="008348C1" w:rsidRDefault="00D8795B" w:rsidP="00D8795B">
            <w:pPr>
              <w:rPr>
                <w:sz w:val="28"/>
                <w:szCs w:val="28"/>
                <w:shd w:val="clear" w:color="auto" w:fill="FFFFFF"/>
                <w:lang w:val="uk-UA"/>
              </w:rPr>
            </w:pPr>
            <w:r w:rsidRPr="00D8795B">
              <w:rPr>
                <w:b/>
                <w:sz w:val="28"/>
                <w:szCs w:val="28"/>
                <w:shd w:val="clear" w:color="auto" w:fill="FFFFFF"/>
                <w:lang w:val="uk-UA"/>
              </w:rPr>
              <w:t>Код курсу</w:t>
            </w:r>
            <w:r w:rsidRPr="00D8795B">
              <w:rPr>
                <w:sz w:val="28"/>
                <w:szCs w:val="28"/>
                <w:shd w:val="clear" w:color="auto" w:fill="FFFFFF"/>
                <w:lang w:val="uk-UA"/>
              </w:rPr>
              <w:t xml:space="preserve"> rtdhx3k</w:t>
            </w:r>
          </w:p>
          <w:p w:rsidR="00D8795B" w:rsidRPr="004743B6" w:rsidRDefault="00D8795B" w:rsidP="00D8795B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BE680D" w:rsidRPr="008C5FFD" w:rsidTr="006405B9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8F5EAF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lastRenderedPageBreak/>
              <w:t>12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3E32D0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AC03DD">
              <w:rPr>
                <w:sz w:val="28"/>
                <w:szCs w:val="28"/>
                <w:lang w:val="uk-UA"/>
              </w:rPr>
              <w:t>Тепловози та дизель-поїзди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3E32D0" w:rsidRDefault="00AC03DD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Грановський Андрій Сергій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3DD" w:rsidRP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20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AC03DD" w:rsidRPr="00AC03DD" w:rsidRDefault="00AC03DD" w:rsidP="00AC03D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AC03DD" w:rsidRPr="00AC03DD" w:rsidRDefault="00AC03DD" w:rsidP="00AC03DD">
            <w:pPr>
              <w:rPr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r w:rsidRPr="00AC03DD">
              <w:rPr>
                <w:sz w:val="28"/>
                <w:szCs w:val="28"/>
                <w:lang w:val="uk-UA"/>
              </w:rPr>
              <w:t xml:space="preserve"> </w:t>
            </w:r>
            <w:hyperlink r:id="rId21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</w:p>
          <w:p w:rsidR="00AC03DD" w:rsidRPr="00AC03DD" w:rsidRDefault="00AC03DD" w:rsidP="00AC03DD">
            <w:pPr>
              <w:rPr>
                <w:sz w:val="28"/>
                <w:szCs w:val="28"/>
                <w:lang w:val="uk-UA"/>
              </w:rPr>
            </w:pPr>
          </w:p>
          <w:p w:rsidR="00BE680D" w:rsidRPr="008C5FFD" w:rsidRDefault="00AC03DD" w:rsidP="00AC03DD">
            <w:pPr>
              <w:rPr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 w:rsidRPr="00AC03DD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03DD" w:rsidRDefault="00AC03DD" w:rsidP="00AC03D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22" w:history="1">
              <w:r w:rsidRPr="00E96509">
                <w:rPr>
                  <w:rStyle w:val="a4"/>
                  <w:sz w:val="28"/>
                  <w:szCs w:val="28"/>
                  <w:lang w:val="uk-UA"/>
                </w:rPr>
                <w:t>https://classroom.google.com/c/ODEwNjQyNzE0MzY5?cjc=6hse4ewl</w:t>
              </w:r>
            </w:hyperlink>
          </w:p>
          <w:p w:rsidR="00AC03DD" w:rsidRPr="00AC03DD" w:rsidRDefault="00AC03DD" w:rsidP="00AC03DD">
            <w:pPr>
              <w:pStyle w:val="a5"/>
              <w:snapToGrid w:val="0"/>
              <w:spacing w:after="0"/>
              <w:rPr>
                <w:lang w:val="uk-UA"/>
              </w:rPr>
            </w:pPr>
          </w:p>
          <w:p w:rsidR="007F21EC" w:rsidRPr="00D8795B" w:rsidRDefault="00D8795B" w:rsidP="00BE680D">
            <w:pPr>
              <w:rPr>
                <w:sz w:val="28"/>
                <w:szCs w:val="28"/>
                <w:shd w:val="clear" w:color="auto" w:fill="FFFFFF"/>
                <w:lang w:val="uk-UA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:</w:t>
            </w:r>
            <w:r w:rsidRPr="00D8795B">
              <w:rPr>
                <w:sz w:val="28"/>
                <w:szCs w:val="28"/>
                <w:lang w:val="uk-UA"/>
              </w:rPr>
              <w:t xml:space="preserve"> eWx04r</w:t>
            </w:r>
            <w:r w:rsidR="007F21EC" w:rsidRPr="00D8795B">
              <w:rPr>
                <w:sz w:val="28"/>
                <w:szCs w:val="28"/>
                <w:lang w:val="uk-UA"/>
              </w:rPr>
              <w:br/>
            </w:r>
          </w:p>
          <w:p w:rsidR="00BE680D" w:rsidRPr="007F21EC" w:rsidRDefault="00BE680D" w:rsidP="00BE680D">
            <w:pPr>
              <w:rPr>
                <w:color w:val="0000FF"/>
                <w:lang w:val="uk-UA"/>
              </w:rPr>
            </w:pPr>
          </w:p>
        </w:tc>
      </w:tr>
      <w:tr w:rsidR="00BE680D" w:rsidRPr="001D777F" w:rsidTr="006405B9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8F5EAF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13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8F5EAF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AC03DD">
              <w:rPr>
                <w:sz w:val="28"/>
                <w:szCs w:val="28"/>
                <w:lang w:val="uk-UA"/>
              </w:rPr>
              <w:t>Технологія ремонту рухомого складу</w:t>
            </w:r>
            <w:bookmarkStart w:id="0" w:name="_GoBack"/>
            <w:bookmarkEnd w:id="0"/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Бабенко Євгеній Юрій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3DD" w:rsidRPr="00AC03DD" w:rsidRDefault="00AC03DD" w:rsidP="00AC03DD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  <w:lang w:val="en-US"/>
              </w:rPr>
              <w:t>Zoom</w:t>
            </w:r>
          </w:p>
          <w:p w:rsidR="00AC03DD" w:rsidRPr="00AC03DD" w:rsidRDefault="00AC03DD" w:rsidP="00AC03DD">
            <w:pPr>
              <w:rPr>
                <w:sz w:val="28"/>
                <w:szCs w:val="28"/>
                <w:lang w:val="uk-UA"/>
              </w:rPr>
            </w:pPr>
            <w:hyperlink r:id="rId23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https</w:t>
              </w:r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://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us</w:t>
              </w:r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05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web</w:t>
              </w:r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.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zoom</w:t>
              </w:r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.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us</w:t>
              </w:r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/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j</w:t>
              </w:r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/7199640543?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pwd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=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Dfo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2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dEg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4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lA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75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iAwwrrN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8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RZZn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5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PigtM</w:t>
              </w:r>
              <w:proofErr w:type="spellEnd"/>
              <w:r w:rsidRPr="00AC03DD">
                <w:rPr>
                  <w:color w:val="0000FF"/>
                  <w:sz w:val="28"/>
                  <w:szCs w:val="28"/>
                  <w:u w:val="single"/>
                  <w:lang w:val="uk-UA"/>
                </w:rPr>
                <w:t>.1</w:t>
              </w:r>
            </w:hyperlink>
          </w:p>
          <w:p w:rsidR="00AC03DD" w:rsidRPr="008D7E8C" w:rsidRDefault="00AC03DD" w:rsidP="00AC03DD">
            <w:pPr>
              <w:rPr>
                <w:sz w:val="28"/>
                <w:szCs w:val="28"/>
              </w:rPr>
            </w:pPr>
            <w:r w:rsidRPr="00D8795B">
              <w:rPr>
                <w:sz w:val="28"/>
                <w:szCs w:val="28"/>
              </w:rPr>
              <w:t>Идентификатор конференции:</w:t>
            </w:r>
            <w:r w:rsidRPr="008D7E8C">
              <w:rPr>
                <w:sz w:val="28"/>
                <w:szCs w:val="28"/>
              </w:rPr>
              <w:t xml:space="preserve"> 719 964 0543</w:t>
            </w:r>
          </w:p>
          <w:p w:rsidR="00AC03DD" w:rsidRPr="008D7E8C" w:rsidRDefault="00AC03DD" w:rsidP="00AC03DD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</w:rPr>
              <w:t>Код доступа</w:t>
            </w:r>
            <w:r w:rsidRPr="008D7E8C">
              <w:rPr>
                <w:sz w:val="28"/>
                <w:szCs w:val="28"/>
              </w:rPr>
              <w:t xml:space="preserve">: </w:t>
            </w:r>
            <w:r w:rsidRPr="008D7E8C">
              <w:rPr>
                <w:sz w:val="28"/>
                <w:szCs w:val="28"/>
                <w:lang w:val="en-US"/>
              </w:rPr>
              <w:t>MPY</w:t>
            </w:r>
            <w:r w:rsidRPr="008D7E8C">
              <w:rPr>
                <w:sz w:val="28"/>
                <w:szCs w:val="28"/>
              </w:rPr>
              <w:t>5</w:t>
            </w:r>
            <w:proofErr w:type="spellStart"/>
            <w:r w:rsidRPr="008D7E8C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C03DD" w:rsidRPr="008D7E8C" w:rsidRDefault="00AC03DD" w:rsidP="00AC03DD">
            <w:pPr>
              <w:rPr>
                <w:sz w:val="28"/>
                <w:szCs w:val="28"/>
              </w:rPr>
            </w:pPr>
          </w:p>
          <w:p w:rsidR="00AC03DD" w:rsidRPr="00AC03DD" w:rsidRDefault="00AC03DD" w:rsidP="00AC03D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  <w:r w:rsidRPr="008D7E8C">
              <w:rPr>
                <w:b/>
                <w:sz w:val="28"/>
                <w:szCs w:val="28"/>
              </w:rPr>
              <w:t>ГУГЛМИТ</w:t>
            </w:r>
            <w:r w:rsidRPr="008D7E8C">
              <w:rPr>
                <w:sz w:val="28"/>
                <w:szCs w:val="28"/>
              </w:rPr>
              <w:t xml:space="preserve">: </w:t>
            </w:r>
            <w:hyperlink r:id="rId24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https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://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meet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.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google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.</w:t>
              </w:r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com</w:t>
              </w:r>
              <w:r w:rsidRPr="008D7E8C">
                <w:rPr>
                  <w:color w:val="0000FF"/>
                  <w:sz w:val="28"/>
                  <w:szCs w:val="28"/>
                  <w:u w:val="single"/>
                </w:rPr>
                <w:t>/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rdp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-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rtvp</w:t>
              </w:r>
              <w:proofErr w:type="spellEnd"/>
              <w:r w:rsidRPr="008D7E8C">
                <w:rPr>
                  <w:color w:val="0000FF"/>
                  <w:sz w:val="28"/>
                  <w:szCs w:val="28"/>
                  <w:u w:val="single"/>
                </w:rPr>
                <w:t>-</w:t>
              </w:r>
              <w:proofErr w:type="spellStart"/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jzd</w:t>
              </w:r>
              <w:proofErr w:type="spellEnd"/>
            </w:hyperlink>
          </w:p>
          <w:p w:rsidR="00AC03DD" w:rsidRPr="008D7E8C" w:rsidRDefault="00AC03DD" w:rsidP="00AC03DD">
            <w:pPr>
              <w:rPr>
                <w:sz w:val="28"/>
                <w:szCs w:val="28"/>
                <w:lang w:val="en-US"/>
              </w:rPr>
            </w:pPr>
            <w:r w:rsidRPr="008D7E8C">
              <w:rPr>
                <w:sz w:val="28"/>
                <w:szCs w:val="28"/>
                <w:lang w:val="en-US"/>
              </w:rPr>
              <w:t xml:space="preserve">(095)-181-78-79, </w:t>
            </w:r>
            <w:hyperlink r:id="rId25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enterbrake@gmail.com</w:t>
              </w:r>
            </w:hyperlink>
          </w:p>
          <w:p w:rsidR="00BE680D" w:rsidRPr="00D5049E" w:rsidRDefault="00BE680D" w:rsidP="00036AB7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03DD" w:rsidRPr="008D7E8C" w:rsidRDefault="00AC03DD" w:rsidP="00AC03DD">
            <w:pPr>
              <w:rPr>
                <w:sz w:val="26"/>
                <w:szCs w:val="26"/>
                <w:lang w:val="uk-UA"/>
              </w:rPr>
            </w:pPr>
            <w:hyperlink r:id="rId26" w:history="1"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https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://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lassroom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google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om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</w:t>
              </w:r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NjE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2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MjY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5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MjA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1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Mzg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3?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jc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=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vri</w:t>
              </w:r>
              <w:proofErr w:type="spellEnd"/>
              <w:r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54</w:t>
              </w:r>
              <w:proofErr w:type="spellStart"/>
              <w:r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ws</w:t>
              </w:r>
              <w:proofErr w:type="spellEnd"/>
            </w:hyperlink>
          </w:p>
          <w:p w:rsidR="00AC03DD" w:rsidRDefault="00AC03DD" w:rsidP="00AC03DD">
            <w:pPr>
              <w:rPr>
                <w:b/>
                <w:sz w:val="28"/>
                <w:szCs w:val="28"/>
                <w:lang w:val="uk-UA"/>
              </w:rPr>
            </w:pPr>
          </w:p>
          <w:p w:rsidR="00AC03DD" w:rsidRPr="008D7E8C" w:rsidRDefault="00AC03DD" w:rsidP="00AC03DD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  <w:lang w:val="uk-UA"/>
              </w:rPr>
              <w:t>Код курсу</w:t>
            </w:r>
            <w:r w:rsidRPr="008D7E8C">
              <w:rPr>
                <w:sz w:val="28"/>
                <w:szCs w:val="28"/>
                <w:lang w:val="uk-UA"/>
              </w:rPr>
              <w:t xml:space="preserve">  vri54ws</w:t>
            </w:r>
          </w:p>
          <w:p w:rsidR="00036AB7" w:rsidRPr="00D5049E" w:rsidRDefault="00036AB7" w:rsidP="00BE680D">
            <w:pPr>
              <w:rPr>
                <w:sz w:val="28"/>
                <w:szCs w:val="28"/>
                <w:lang w:val="uk-UA"/>
              </w:rPr>
            </w:pPr>
          </w:p>
        </w:tc>
      </w:tr>
    </w:tbl>
    <w:p w:rsidR="003C59D2" w:rsidRPr="004743B6" w:rsidRDefault="003C59D2">
      <w:pPr>
        <w:rPr>
          <w:sz w:val="28"/>
          <w:szCs w:val="28"/>
          <w:lang w:val="uk-UA"/>
        </w:rPr>
      </w:pPr>
    </w:p>
    <w:sectPr w:rsidR="003C59D2" w:rsidRPr="004743B6" w:rsidSect="002B0D9F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,蟨ȕﾨ࿿଀Ӂ࿿ଘӁ࿿蠀ȕￂ࿿빠Ӧ࿿Џﾶ࿿빰Ӧﾩ࿿隸Џ｣࿿㰀өﻼ࿿㰨өﻻ࿿蠨ȕｌ࿿㱐өｋ࿿煮Џﻺ࿿ꉠӏﻹ ࿿ꊀӏﻸ!࿿露Џｍ&quot;࿿"/>
    <w:docVar w:name="__Grammarly_42___1" w:val="桜ȡ䕔员핀ӓaἔӧ栄ȡ䕔员핀ӓaᤀӧ梴ȡ栴ȡ䕔员핀ӓa쨨θ桤ȡ䕔员핀ӓaᜀӧ椌ȡ梔ȡ䕔员핀ӓa蠨Ǽ棄ȡ䕔员핀ӓaឨӧ楤ȡ棴ȡ䕔员핀ӓaបӧ榄ȡ䕔员䤀Ȧ戰θ榼ȡ၀ӧ榄ȡ榴ȡ䕔员䤀Ȧ灸θၔӧ榴ȡ槤ȡ䕔员樔ȡ熐θᅀӧ槤ȡ樔ȡ䕔员䤀Ȧ熸θᅔӧ樔ȡ橬ȡ䕔员䤀Ȧ燠θᅨӧ橄ȡ橴ȡ䕔员䤀Ȧ爈θᆀӧ橴ȡ櫄ȡ檤ȡ䕔员䤀Ȧ沀θᆔӧ檤ȡ櫔ȡ䕔员䤀Ȧ沨θᆨӧ櫔ȡ欜ȡ欄ȡ䕔员䤀Ȧ牘θረӧ欄ȡ欴ȡ䕔员䤀Ȧ榈θኀӧ歴ȡ此ȡ䕔员䤀Ȧ桰θኔӧ此ȡ殔ȡ䕔员䤀Ȧ楠θ毌ȡከӧ殔ȡ毄ȡ毄ȡ毴ȡ氤ȡ毴ȡ氤ȡ氤ȡ汼ȡ汔ȡ沄ȡ沄ȡ泔ȡ"/>
  </w:docVars>
  <w:rsids>
    <w:rsidRoot w:val="002B0D9F"/>
    <w:rsid w:val="00011813"/>
    <w:rsid w:val="00011A10"/>
    <w:rsid w:val="00012F9D"/>
    <w:rsid w:val="000168FB"/>
    <w:rsid w:val="000254B7"/>
    <w:rsid w:val="000336C3"/>
    <w:rsid w:val="00036AB7"/>
    <w:rsid w:val="00040D29"/>
    <w:rsid w:val="00041B02"/>
    <w:rsid w:val="00047266"/>
    <w:rsid w:val="00051D8A"/>
    <w:rsid w:val="00064066"/>
    <w:rsid w:val="00065559"/>
    <w:rsid w:val="000727A6"/>
    <w:rsid w:val="00093051"/>
    <w:rsid w:val="000A55E1"/>
    <w:rsid w:val="000B4923"/>
    <w:rsid w:val="000B5D43"/>
    <w:rsid w:val="000C0E75"/>
    <w:rsid w:val="000D012B"/>
    <w:rsid w:val="000D0F04"/>
    <w:rsid w:val="000D2F5E"/>
    <w:rsid w:val="000D3011"/>
    <w:rsid w:val="000D4686"/>
    <w:rsid w:val="000D5A92"/>
    <w:rsid w:val="000D6E39"/>
    <w:rsid w:val="000E55B3"/>
    <w:rsid w:val="000F0DD5"/>
    <w:rsid w:val="000F2550"/>
    <w:rsid w:val="000F6154"/>
    <w:rsid w:val="000F6C98"/>
    <w:rsid w:val="000F75AB"/>
    <w:rsid w:val="00106428"/>
    <w:rsid w:val="0011390A"/>
    <w:rsid w:val="00121966"/>
    <w:rsid w:val="00125A56"/>
    <w:rsid w:val="00125B10"/>
    <w:rsid w:val="001277EA"/>
    <w:rsid w:val="00137E99"/>
    <w:rsid w:val="00141F52"/>
    <w:rsid w:val="00145E84"/>
    <w:rsid w:val="001627F2"/>
    <w:rsid w:val="00165D14"/>
    <w:rsid w:val="0018374B"/>
    <w:rsid w:val="00190CE6"/>
    <w:rsid w:val="0019409F"/>
    <w:rsid w:val="001B7FBF"/>
    <w:rsid w:val="001D0710"/>
    <w:rsid w:val="001D233E"/>
    <w:rsid w:val="001D3569"/>
    <w:rsid w:val="001D777F"/>
    <w:rsid w:val="001D79FC"/>
    <w:rsid w:val="001E0AFE"/>
    <w:rsid w:val="001F0CF9"/>
    <w:rsid w:val="001F5826"/>
    <w:rsid w:val="001F7EE4"/>
    <w:rsid w:val="00202962"/>
    <w:rsid w:val="00207B15"/>
    <w:rsid w:val="0021095F"/>
    <w:rsid w:val="00210BC0"/>
    <w:rsid w:val="00212C48"/>
    <w:rsid w:val="00212F21"/>
    <w:rsid w:val="0021581D"/>
    <w:rsid w:val="00222043"/>
    <w:rsid w:val="0022621D"/>
    <w:rsid w:val="00230D1A"/>
    <w:rsid w:val="002337A1"/>
    <w:rsid w:val="00236833"/>
    <w:rsid w:val="00241795"/>
    <w:rsid w:val="0024248E"/>
    <w:rsid w:val="002521AE"/>
    <w:rsid w:val="0025604C"/>
    <w:rsid w:val="002626E0"/>
    <w:rsid w:val="002674EF"/>
    <w:rsid w:val="0027315B"/>
    <w:rsid w:val="00273A91"/>
    <w:rsid w:val="00273E67"/>
    <w:rsid w:val="002814D7"/>
    <w:rsid w:val="002828FD"/>
    <w:rsid w:val="00283E4D"/>
    <w:rsid w:val="00297639"/>
    <w:rsid w:val="002A0DF3"/>
    <w:rsid w:val="002A13BB"/>
    <w:rsid w:val="002A78EF"/>
    <w:rsid w:val="002B0D9F"/>
    <w:rsid w:val="002B3545"/>
    <w:rsid w:val="002B47A1"/>
    <w:rsid w:val="002C2CD3"/>
    <w:rsid w:val="002D04D4"/>
    <w:rsid w:val="002D1DE6"/>
    <w:rsid w:val="002D4A60"/>
    <w:rsid w:val="002D6413"/>
    <w:rsid w:val="002F6F5C"/>
    <w:rsid w:val="002F73D8"/>
    <w:rsid w:val="00301110"/>
    <w:rsid w:val="00302CC1"/>
    <w:rsid w:val="003058EF"/>
    <w:rsid w:val="003061B5"/>
    <w:rsid w:val="0030723C"/>
    <w:rsid w:val="003124F0"/>
    <w:rsid w:val="00320074"/>
    <w:rsid w:val="0032016B"/>
    <w:rsid w:val="00320F4C"/>
    <w:rsid w:val="003249DD"/>
    <w:rsid w:val="00327C19"/>
    <w:rsid w:val="00330009"/>
    <w:rsid w:val="003300AF"/>
    <w:rsid w:val="00330694"/>
    <w:rsid w:val="00332119"/>
    <w:rsid w:val="003339E7"/>
    <w:rsid w:val="00342CE2"/>
    <w:rsid w:val="00345167"/>
    <w:rsid w:val="00350DC8"/>
    <w:rsid w:val="00352218"/>
    <w:rsid w:val="00365959"/>
    <w:rsid w:val="00377D3B"/>
    <w:rsid w:val="00380000"/>
    <w:rsid w:val="0038031D"/>
    <w:rsid w:val="0039123F"/>
    <w:rsid w:val="0039213B"/>
    <w:rsid w:val="003A0604"/>
    <w:rsid w:val="003A0F38"/>
    <w:rsid w:val="003B4878"/>
    <w:rsid w:val="003B6EB4"/>
    <w:rsid w:val="003C0127"/>
    <w:rsid w:val="003C096F"/>
    <w:rsid w:val="003C14E0"/>
    <w:rsid w:val="003C59D2"/>
    <w:rsid w:val="003C73AA"/>
    <w:rsid w:val="003C7DBF"/>
    <w:rsid w:val="003D522E"/>
    <w:rsid w:val="003E1AD3"/>
    <w:rsid w:val="003E32D0"/>
    <w:rsid w:val="003F58C3"/>
    <w:rsid w:val="003F5CBF"/>
    <w:rsid w:val="00401187"/>
    <w:rsid w:val="0040653A"/>
    <w:rsid w:val="00411239"/>
    <w:rsid w:val="004120AC"/>
    <w:rsid w:val="00424930"/>
    <w:rsid w:val="00426E78"/>
    <w:rsid w:val="00430FAF"/>
    <w:rsid w:val="00433E34"/>
    <w:rsid w:val="0043661C"/>
    <w:rsid w:val="00441B35"/>
    <w:rsid w:val="00446951"/>
    <w:rsid w:val="00451CA5"/>
    <w:rsid w:val="00456371"/>
    <w:rsid w:val="00457ADE"/>
    <w:rsid w:val="00461F40"/>
    <w:rsid w:val="00462053"/>
    <w:rsid w:val="00462AF8"/>
    <w:rsid w:val="00464712"/>
    <w:rsid w:val="004672B2"/>
    <w:rsid w:val="004673F1"/>
    <w:rsid w:val="004743B6"/>
    <w:rsid w:val="00482DD6"/>
    <w:rsid w:val="0048709C"/>
    <w:rsid w:val="004A7601"/>
    <w:rsid w:val="004B2E2B"/>
    <w:rsid w:val="004B7FED"/>
    <w:rsid w:val="004C0443"/>
    <w:rsid w:val="004C18E4"/>
    <w:rsid w:val="004C5761"/>
    <w:rsid w:val="004C70BE"/>
    <w:rsid w:val="004D3C24"/>
    <w:rsid w:val="004D52CE"/>
    <w:rsid w:val="004D574D"/>
    <w:rsid w:val="004E1BF5"/>
    <w:rsid w:val="004E54C6"/>
    <w:rsid w:val="004E7AFA"/>
    <w:rsid w:val="004F25FF"/>
    <w:rsid w:val="00504FB9"/>
    <w:rsid w:val="00505A73"/>
    <w:rsid w:val="00506589"/>
    <w:rsid w:val="0051167B"/>
    <w:rsid w:val="00511C6A"/>
    <w:rsid w:val="005128FD"/>
    <w:rsid w:val="00513EED"/>
    <w:rsid w:val="00514C39"/>
    <w:rsid w:val="00521F25"/>
    <w:rsid w:val="005271C8"/>
    <w:rsid w:val="005303B7"/>
    <w:rsid w:val="00531DFF"/>
    <w:rsid w:val="00532147"/>
    <w:rsid w:val="00534A8E"/>
    <w:rsid w:val="00540DE2"/>
    <w:rsid w:val="00556664"/>
    <w:rsid w:val="00556987"/>
    <w:rsid w:val="00557DC5"/>
    <w:rsid w:val="005602C2"/>
    <w:rsid w:val="00562920"/>
    <w:rsid w:val="005649A7"/>
    <w:rsid w:val="00567C74"/>
    <w:rsid w:val="00573D54"/>
    <w:rsid w:val="00573DCE"/>
    <w:rsid w:val="00581695"/>
    <w:rsid w:val="00582FED"/>
    <w:rsid w:val="0058533E"/>
    <w:rsid w:val="00587607"/>
    <w:rsid w:val="005955AF"/>
    <w:rsid w:val="005A093C"/>
    <w:rsid w:val="005A1BD3"/>
    <w:rsid w:val="005A4253"/>
    <w:rsid w:val="005B263A"/>
    <w:rsid w:val="005B2FB5"/>
    <w:rsid w:val="005C230C"/>
    <w:rsid w:val="005C36F4"/>
    <w:rsid w:val="005C55C1"/>
    <w:rsid w:val="005C783E"/>
    <w:rsid w:val="005D2308"/>
    <w:rsid w:val="005D355B"/>
    <w:rsid w:val="005D5A05"/>
    <w:rsid w:val="005E1340"/>
    <w:rsid w:val="005E1FB5"/>
    <w:rsid w:val="005E38FC"/>
    <w:rsid w:val="005E44BC"/>
    <w:rsid w:val="005E5568"/>
    <w:rsid w:val="00601732"/>
    <w:rsid w:val="00601D95"/>
    <w:rsid w:val="00612364"/>
    <w:rsid w:val="0061420F"/>
    <w:rsid w:val="006149A0"/>
    <w:rsid w:val="00622702"/>
    <w:rsid w:val="00631AEB"/>
    <w:rsid w:val="0063301C"/>
    <w:rsid w:val="006340E6"/>
    <w:rsid w:val="00637921"/>
    <w:rsid w:val="006405B9"/>
    <w:rsid w:val="00641AAA"/>
    <w:rsid w:val="00642605"/>
    <w:rsid w:val="00646934"/>
    <w:rsid w:val="00646D0E"/>
    <w:rsid w:val="00647A52"/>
    <w:rsid w:val="00650741"/>
    <w:rsid w:val="0065105B"/>
    <w:rsid w:val="00657B78"/>
    <w:rsid w:val="00670D2E"/>
    <w:rsid w:val="00673688"/>
    <w:rsid w:val="00683772"/>
    <w:rsid w:val="006844C1"/>
    <w:rsid w:val="00684532"/>
    <w:rsid w:val="0069539B"/>
    <w:rsid w:val="006A2FE4"/>
    <w:rsid w:val="006A5924"/>
    <w:rsid w:val="006B09BC"/>
    <w:rsid w:val="006B0E23"/>
    <w:rsid w:val="006B33D8"/>
    <w:rsid w:val="006B3E0C"/>
    <w:rsid w:val="006C10BC"/>
    <w:rsid w:val="006D0F5E"/>
    <w:rsid w:val="006D71FF"/>
    <w:rsid w:val="006E24CD"/>
    <w:rsid w:val="006E67EA"/>
    <w:rsid w:val="006F1856"/>
    <w:rsid w:val="006F731D"/>
    <w:rsid w:val="00702E7C"/>
    <w:rsid w:val="00704C11"/>
    <w:rsid w:val="0071070B"/>
    <w:rsid w:val="00711254"/>
    <w:rsid w:val="00712287"/>
    <w:rsid w:val="00713B47"/>
    <w:rsid w:val="007147F2"/>
    <w:rsid w:val="0072472E"/>
    <w:rsid w:val="00725CED"/>
    <w:rsid w:val="00730DE7"/>
    <w:rsid w:val="0073266C"/>
    <w:rsid w:val="00732F2A"/>
    <w:rsid w:val="007366B1"/>
    <w:rsid w:val="0074005F"/>
    <w:rsid w:val="00742DFF"/>
    <w:rsid w:val="007456A2"/>
    <w:rsid w:val="00747B19"/>
    <w:rsid w:val="007519A8"/>
    <w:rsid w:val="0075482D"/>
    <w:rsid w:val="007625B3"/>
    <w:rsid w:val="007627F6"/>
    <w:rsid w:val="007652EE"/>
    <w:rsid w:val="00766E16"/>
    <w:rsid w:val="00771817"/>
    <w:rsid w:val="007760E2"/>
    <w:rsid w:val="00777642"/>
    <w:rsid w:val="00781FC8"/>
    <w:rsid w:val="00784FC7"/>
    <w:rsid w:val="00792251"/>
    <w:rsid w:val="007A5279"/>
    <w:rsid w:val="007B249D"/>
    <w:rsid w:val="007B359C"/>
    <w:rsid w:val="007B544D"/>
    <w:rsid w:val="007B7125"/>
    <w:rsid w:val="007C00F7"/>
    <w:rsid w:val="007C1427"/>
    <w:rsid w:val="007C2301"/>
    <w:rsid w:val="007C3B60"/>
    <w:rsid w:val="007C487D"/>
    <w:rsid w:val="007C54E8"/>
    <w:rsid w:val="007D4635"/>
    <w:rsid w:val="007D510E"/>
    <w:rsid w:val="007D694B"/>
    <w:rsid w:val="007E5383"/>
    <w:rsid w:val="007F1EDC"/>
    <w:rsid w:val="007F21EC"/>
    <w:rsid w:val="00806EF7"/>
    <w:rsid w:val="00810080"/>
    <w:rsid w:val="0081225D"/>
    <w:rsid w:val="0081506D"/>
    <w:rsid w:val="00815ABB"/>
    <w:rsid w:val="00822148"/>
    <w:rsid w:val="008229F6"/>
    <w:rsid w:val="00825AC4"/>
    <w:rsid w:val="00825BCD"/>
    <w:rsid w:val="00826BCA"/>
    <w:rsid w:val="00826C57"/>
    <w:rsid w:val="00826EAF"/>
    <w:rsid w:val="00827A52"/>
    <w:rsid w:val="008348C1"/>
    <w:rsid w:val="00835FF0"/>
    <w:rsid w:val="00836724"/>
    <w:rsid w:val="00836DDC"/>
    <w:rsid w:val="0084628D"/>
    <w:rsid w:val="008468B1"/>
    <w:rsid w:val="00847938"/>
    <w:rsid w:val="00853C7A"/>
    <w:rsid w:val="008561C1"/>
    <w:rsid w:val="0086357A"/>
    <w:rsid w:val="00867878"/>
    <w:rsid w:val="00870A8F"/>
    <w:rsid w:val="008726D3"/>
    <w:rsid w:val="008754D5"/>
    <w:rsid w:val="00875906"/>
    <w:rsid w:val="00877F51"/>
    <w:rsid w:val="00880427"/>
    <w:rsid w:val="008832BB"/>
    <w:rsid w:val="00892EFB"/>
    <w:rsid w:val="008A1C92"/>
    <w:rsid w:val="008A1E49"/>
    <w:rsid w:val="008A4502"/>
    <w:rsid w:val="008A47A7"/>
    <w:rsid w:val="008A6BD9"/>
    <w:rsid w:val="008B06F8"/>
    <w:rsid w:val="008B4CD2"/>
    <w:rsid w:val="008C59C7"/>
    <w:rsid w:val="008C5FFD"/>
    <w:rsid w:val="008C7253"/>
    <w:rsid w:val="008D7D0B"/>
    <w:rsid w:val="008E0434"/>
    <w:rsid w:val="008E4839"/>
    <w:rsid w:val="008E66D6"/>
    <w:rsid w:val="008F5EAF"/>
    <w:rsid w:val="00901A33"/>
    <w:rsid w:val="0090389A"/>
    <w:rsid w:val="00905B54"/>
    <w:rsid w:val="00905EFE"/>
    <w:rsid w:val="00914C7B"/>
    <w:rsid w:val="0092278F"/>
    <w:rsid w:val="00923104"/>
    <w:rsid w:val="009255AF"/>
    <w:rsid w:val="009256F4"/>
    <w:rsid w:val="00927914"/>
    <w:rsid w:val="009328D9"/>
    <w:rsid w:val="00933355"/>
    <w:rsid w:val="00933838"/>
    <w:rsid w:val="009338EB"/>
    <w:rsid w:val="009414C7"/>
    <w:rsid w:val="00942837"/>
    <w:rsid w:val="009535E5"/>
    <w:rsid w:val="009555AB"/>
    <w:rsid w:val="00963B36"/>
    <w:rsid w:val="009665F1"/>
    <w:rsid w:val="00971AAC"/>
    <w:rsid w:val="009720DA"/>
    <w:rsid w:val="0097439F"/>
    <w:rsid w:val="00975A15"/>
    <w:rsid w:val="00976A1E"/>
    <w:rsid w:val="00983A84"/>
    <w:rsid w:val="00985941"/>
    <w:rsid w:val="00994FDC"/>
    <w:rsid w:val="009A5153"/>
    <w:rsid w:val="009A7A32"/>
    <w:rsid w:val="009B0A6C"/>
    <w:rsid w:val="009B1BDD"/>
    <w:rsid w:val="009B43D0"/>
    <w:rsid w:val="009B7A95"/>
    <w:rsid w:val="009C1040"/>
    <w:rsid w:val="009E63C1"/>
    <w:rsid w:val="009F16F7"/>
    <w:rsid w:val="009F21C0"/>
    <w:rsid w:val="009F6E22"/>
    <w:rsid w:val="00A03244"/>
    <w:rsid w:val="00A05EEA"/>
    <w:rsid w:val="00A06A7D"/>
    <w:rsid w:val="00A1586C"/>
    <w:rsid w:val="00A1671B"/>
    <w:rsid w:val="00A238CE"/>
    <w:rsid w:val="00A331FE"/>
    <w:rsid w:val="00A352A7"/>
    <w:rsid w:val="00A35C38"/>
    <w:rsid w:val="00A37954"/>
    <w:rsid w:val="00A41C79"/>
    <w:rsid w:val="00A4240E"/>
    <w:rsid w:val="00A4635C"/>
    <w:rsid w:val="00A52870"/>
    <w:rsid w:val="00A61594"/>
    <w:rsid w:val="00A73F22"/>
    <w:rsid w:val="00A76436"/>
    <w:rsid w:val="00A770DC"/>
    <w:rsid w:val="00A806C6"/>
    <w:rsid w:val="00A83CE8"/>
    <w:rsid w:val="00A87A92"/>
    <w:rsid w:val="00A902DD"/>
    <w:rsid w:val="00AB3643"/>
    <w:rsid w:val="00AB4E32"/>
    <w:rsid w:val="00AB541C"/>
    <w:rsid w:val="00AB56AE"/>
    <w:rsid w:val="00AB6EF2"/>
    <w:rsid w:val="00AB740C"/>
    <w:rsid w:val="00AC03DD"/>
    <w:rsid w:val="00AC2525"/>
    <w:rsid w:val="00AC6A5F"/>
    <w:rsid w:val="00AD241F"/>
    <w:rsid w:val="00AE25F5"/>
    <w:rsid w:val="00AE3377"/>
    <w:rsid w:val="00AF2756"/>
    <w:rsid w:val="00AF55EA"/>
    <w:rsid w:val="00B03E69"/>
    <w:rsid w:val="00B06F35"/>
    <w:rsid w:val="00B10A17"/>
    <w:rsid w:val="00B119DE"/>
    <w:rsid w:val="00B13B71"/>
    <w:rsid w:val="00B171D4"/>
    <w:rsid w:val="00B22985"/>
    <w:rsid w:val="00B22DEB"/>
    <w:rsid w:val="00B23B93"/>
    <w:rsid w:val="00B2652E"/>
    <w:rsid w:val="00B31549"/>
    <w:rsid w:val="00B42E79"/>
    <w:rsid w:val="00B44A4E"/>
    <w:rsid w:val="00B51D21"/>
    <w:rsid w:val="00B611D4"/>
    <w:rsid w:val="00B735B4"/>
    <w:rsid w:val="00B77122"/>
    <w:rsid w:val="00B8353E"/>
    <w:rsid w:val="00B85241"/>
    <w:rsid w:val="00B8744C"/>
    <w:rsid w:val="00B87920"/>
    <w:rsid w:val="00B91AF2"/>
    <w:rsid w:val="00B93543"/>
    <w:rsid w:val="00B94C22"/>
    <w:rsid w:val="00BB2154"/>
    <w:rsid w:val="00BB7896"/>
    <w:rsid w:val="00BC07F4"/>
    <w:rsid w:val="00BC363B"/>
    <w:rsid w:val="00BD2A87"/>
    <w:rsid w:val="00BD69EA"/>
    <w:rsid w:val="00BD73EA"/>
    <w:rsid w:val="00BE0743"/>
    <w:rsid w:val="00BE1B19"/>
    <w:rsid w:val="00BE1E61"/>
    <w:rsid w:val="00BE1FF6"/>
    <w:rsid w:val="00BE3BB2"/>
    <w:rsid w:val="00BE639F"/>
    <w:rsid w:val="00BE680D"/>
    <w:rsid w:val="00BF19DB"/>
    <w:rsid w:val="00BF22EA"/>
    <w:rsid w:val="00BF23AB"/>
    <w:rsid w:val="00BF74B4"/>
    <w:rsid w:val="00C04D13"/>
    <w:rsid w:val="00C070BA"/>
    <w:rsid w:val="00C105C2"/>
    <w:rsid w:val="00C11902"/>
    <w:rsid w:val="00C222C5"/>
    <w:rsid w:val="00C226EB"/>
    <w:rsid w:val="00C272FA"/>
    <w:rsid w:val="00C307DE"/>
    <w:rsid w:val="00C45AE9"/>
    <w:rsid w:val="00C50B05"/>
    <w:rsid w:val="00C541E7"/>
    <w:rsid w:val="00C61A91"/>
    <w:rsid w:val="00C66EA0"/>
    <w:rsid w:val="00C701F8"/>
    <w:rsid w:val="00C741A1"/>
    <w:rsid w:val="00C74D0E"/>
    <w:rsid w:val="00C754C3"/>
    <w:rsid w:val="00C81C8C"/>
    <w:rsid w:val="00C82D4F"/>
    <w:rsid w:val="00C839D7"/>
    <w:rsid w:val="00C874EB"/>
    <w:rsid w:val="00C92414"/>
    <w:rsid w:val="00C92F3D"/>
    <w:rsid w:val="00C94A71"/>
    <w:rsid w:val="00C97A4F"/>
    <w:rsid w:val="00CA13E8"/>
    <w:rsid w:val="00CA160D"/>
    <w:rsid w:val="00CA5D64"/>
    <w:rsid w:val="00CA6F48"/>
    <w:rsid w:val="00CB2BA2"/>
    <w:rsid w:val="00CC044D"/>
    <w:rsid w:val="00CE3A70"/>
    <w:rsid w:val="00CF11B4"/>
    <w:rsid w:val="00CF14C2"/>
    <w:rsid w:val="00CF2A12"/>
    <w:rsid w:val="00CF2FC6"/>
    <w:rsid w:val="00CF318A"/>
    <w:rsid w:val="00CF37D8"/>
    <w:rsid w:val="00CF3C9D"/>
    <w:rsid w:val="00CF4BC7"/>
    <w:rsid w:val="00CF5AB5"/>
    <w:rsid w:val="00CF70A2"/>
    <w:rsid w:val="00D015B9"/>
    <w:rsid w:val="00D0452E"/>
    <w:rsid w:val="00D074DB"/>
    <w:rsid w:val="00D1068C"/>
    <w:rsid w:val="00D12213"/>
    <w:rsid w:val="00D21026"/>
    <w:rsid w:val="00D24A52"/>
    <w:rsid w:val="00D25BF4"/>
    <w:rsid w:val="00D27215"/>
    <w:rsid w:val="00D33000"/>
    <w:rsid w:val="00D339DA"/>
    <w:rsid w:val="00D35094"/>
    <w:rsid w:val="00D41A99"/>
    <w:rsid w:val="00D5049E"/>
    <w:rsid w:val="00D5183D"/>
    <w:rsid w:val="00D61D61"/>
    <w:rsid w:val="00D65478"/>
    <w:rsid w:val="00D654E0"/>
    <w:rsid w:val="00D6793E"/>
    <w:rsid w:val="00D70E17"/>
    <w:rsid w:val="00D71386"/>
    <w:rsid w:val="00D76AC9"/>
    <w:rsid w:val="00D80AD6"/>
    <w:rsid w:val="00D819D1"/>
    <w:rsid w:val="00D84DBB"/>
    <w:rsid w:val="00D8795B"/>
    <w:rsid w:val="00DB15A9"/>
    <w:rsid w:val="00DB2F7B"/>
    <w:rsid w:val="00DB4F19"/>
    <w:rsid w:val="00DB77FB"/>
    <w:rsid w:val="00DB7BA7"/>
    <w:rsid w:val="00DC1B4B"/>
    <w:rsid w:val="00DC2255"/>
    <w:rsid w:val="00DC4F00"/>
    <w:rsid w:val="00DD6B8C"/>
    <w:rsid w:val="00DE0172"/>
    <w:rsid w:val="00DE2E3B"/>
    <w:rsid w:val="00DF144B"/>
    <w:rsid w:val="00DF20D9"/>
    <w:rsid w:val="00DF36D2"/>
    <w:rsid w:val="00DF3F55"/>
    <w:rsid w:val="00DF4960"/>
    <w:rsid w:val="00E07478"/>
    <w:rsid w:val="00E107CA"/>
    <w:rsid w:val="00E131A9"/>
    <w:rsid w:val="00E17DBD"/>
    <w:rsid w:val="00E25241"/>
    <w:rsid w:val="00E32F6A"/>
    <w:rsid w:val="00E355EC"/>
    <w:rsid w:val="00E37ABC"/>
    <w:rsid w:val="00E43B5C"/>
    <w:rsid w:val="00E43D3B"/>
    <w:rsid w:val="00E44890"/>
    <w:rsid w:val="00E4514D"/>
    <w:rsid w:val="00E51C2E"/>
    <w:rsid w:val="00E5360D"/>
    <w:rsid w:val="00E54AD9"/>
    <w:rsid w:val="00E573A8"/>
    <w:rsid w:val="00E62F5E"/>
    <w:rsid w:val="00E6547C"/>
    <w:rsid w:val="00E71DC9"/>
    <w:rsid w:val="00E74DF0"/>
    <w:rsid w:val="00E75C99"/>
    <w:rsid w:val="00E80072"/>
    <w:rsid w:val="00E80D0C"/>
    <w:rsid w:val="00E83A9B"/>
    <w:rsid w:val="00E94ED9"/>
    <w:rsid w:val="00E96E02"/>
    <w:rsid w:val="00EB038C"/>
    <w:rsid w:val="00EB2329"/>
    <w:rsid w:val="00EB42E1"/>
    <w:rsid w:val="00EB48EE"/>
    <w:rsid w:val="00EB79BF"/>
    <w:rsid w:val="00ED2D7F"/>
    <w:rsid w:val="00EE10B0"/>
    <w:rsid w:val="00EE1A0B"/>
    <w:rsid w:val="00EE3EF4"/>
    <w:rsid w:val="00EE757F"/>
    <w:rsid w:val="00EE7A67"/>
    <w:rsid w:val="00EF21B6"/>
    <w:rsid w:val="00EF66C4"/>
    <w:rsid w:val="00EF7471"/>
    <w:rsid w:val="00F0447A"/>
    <w:rsid w:val="00F10443"/>
    <w:rsid w:val="00F21654"/>
    <w:rsid w:val="00F21885"/>
    <w:rsid w:val="00F23C6F"/>
    <w:rsid w:val="00F41E34"/>
    <w:rsid w:val="00F4566B"/>
    <w:rsid w:val="00F55403"/>
    <w:rsid w:val="00F56100"/>
    <w:rsid w:val="00F56FB5"/>
    <w:rsid w:val="00F607C9"/>
    <w:rsid w:val="00F60CFA"/>
    <w:rsid w:val="00F64BC4"/>
    <w:rsid w:val="00F667D5"/>
    <w:rsid w:val="00F72911"/>
    <w:rsid w:val="00F75EFA"/>
    <w:rsid w:val="00F77D45"/>
    <w:rsid w:val="00F82F54"/>
    <w:rsid w:val="00F92356"/>
    <w:rsid w:val="00F9376D"/>
    <w:rsid w:val="00F94986"/>
    <w:rsid w:val="00FA030E"/>
    <w:rsid w:val="00FA2D23"/>
    <w:rsid w:val="00FC1358"/>
    <w:rsid w:val="00FC33EF"/>
    <w:rsid w:val="00FC7427"/>
    <w:rsid w:val="00FC7656"/>
    <w:rsid w:val="00FC7A5A"/>
    <w:rsid w:val="00FD5F61"/>
    <w:rsid w:val="00FE2F34"/>
    <w:rsid w:val="00FE4D57"/>
    <w:rsid w:val="00FE7AC0"/>
    <w:rsid w:val="00FF3B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3B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B0D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qFormat/>
    <w:rsid w:val="00F72911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1F2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AC03DD"/>
    <w:pPr>
      <w:suppressAutoHyphens/>
      <w:spacing w:after="140" w:line="276" w:lineRule="auto"/>
    </w:pPr>
    <w:rPr>
      <w:lang w:eastAsia="zh-CN"/>
    </w:rPr>
  </w:style>
  <w:style w:type="character" w:customStyle="1" w:styleId="a6">
    <w:name w:val="Основной текст Знак"/>
    <w:basedOn w:val="a0"/>
    <w:link w:val="a5"/>
    <w:rsid w:val="00AC03DD"/>
    <w:rPr>
      <w:sz w:val="24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4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7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jandrej2@gmail.com" TargetMode="External"/><Relationship Id="rId13" Type="http://schemas.openxmlformats.org/officeDocument/2006/relationships/hyperlink" Target="https://us05web.zoom.us/j/7199640543?pwd=Dfo2dEg4lA75iAwwrrN8RZZn5PigtM.1" TargetMode="External"/><Relationship Id="rId18" Type="http://schemas.openxmlformats.org/officeDocument/2006/relationships/hyperlink" Target="mailto:gutorovasvetlana25@gmail.com" TargetMode="External"/><Relationship Id="rId26" Type="http://schemas.openxmlformats.org/officeDocument/2006/relationships/hyperlink" Target="https://classroom.google.com/c/NjE2MjY5MjA1Mzg3?cjc=vri54w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grajandrej2@gmail.com" TargetMode="External"/><Relationship Id="rId7" Type="http://schemas.openxmlformats.org/officeDocument/2006/relationships/hyperlink" Target="https://us05web.zoom.us/j/82286105344?pwd=SsPVazCzh59nU9oGxxhTBSUUKhVytj.1" TargetMode="External"/><Relationship Id="rId12" Type="http://schemas.openxmlformats.org/officeDocument/2006/relationships/hyperlink" Target="https://classroom.google.com/c/NzI1MzI2MTA0NDA4" TargetMode="External"/><Relationship Id="rId17" Type="http://schemas.openxmlformats.org/officeDocument/2006/relationships/hyperlink" Target="https://us05web.zoom.us/j/4513903810?pwd=oQ9CB60Llppel9IBBoxD5OJOBsbY7w.1&amp;omn=86959219677" TargetMode="External"/><Relationship Id="rId25" Type="http://schemas.openxmlformats.org/officeDocument/2006/relationships/hyperlink" Target="enterbrake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lassroom.google.com/c/NzgwODQ3NzU5ODM3?cjc=zwev6eqj" TargetMode="External"/><Relationship Id="rId20" Type="http://schemas.openxmlformats.org/officeDocument/2006/relationships/hyperlink" Target="https://us05web.zoom.us/j/82286105344?pwd=SsPVazCzh59nU9oGxxhTBSUUKhVytj.1" TargetMode="External"/><Relationship Id="rId1" Type="http://schemas.openxmlformats.org/officeDocument/2006/relationships/styles" Target="styles.xml"/><Relationship Id="rId6" Type="http://schemas.openxmlformats.org/officeDocument/2006/relationships/hyperlink" Target="https://classroom.google.com/c/ODEwNjQzMDkwNTA4?cjc=ygg3m777" TargetMode="External"/><Relationship Id="rId11" Type="http://schemas.openxmlformats.org/officeDocument/2006/relationships/hyperlink" Target="mailto:Svetlanaskorpio57@gmail.com" TargetMode="External"/><Relationship Id="rId24" Type="http://schemas.openxmlformats.org/officeDocument/2006/relationships/hyperlink" Target="https://meet.google.com/rdp-rtvp-jzd" TargetMode="External"/><Relationship Id="rId5" Type="http://schemas.openxmlformats.org/officeDocument/2006/relationships/hyperlink" Target="mailto:grajandrej2@gmail.com" TargetMode="External"/><Relationship Id="rId15" Type="http://schemas.openxmlformats.org/officeDocument/2006/relationships/hyperlink" Target="enterbrake@gmail.com" TargetMode="External"/><Relationship Id="rId23" Type="http://schemas.openxmlformats.org/officeDocument/2006/relationships/hyperlink" Target="https://us05web.zoom.us/j/7199640543?pwd=Dfo2dEg4lA75iAwwrrN8RZZn5PigtM.1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us05web.zoom.us/j/83668232307?pwd=erTCwW8dAlXAamYD59ZHOQnb5MUCKc.1" TargetMode="External"/><Relationship Id="rId19" Type="http://schemas.openxmlformats.org/officeDocument/2006/relationships/hyperlink" Target="https://classroom.google.com/c/MTU2MDkzMzcyMDY2?cjc=rtdhx3k" TargetMode="External"/><Relationship Id="rId4" Type="http://schemas.openxmlformats.org/officeDocument/2006/relationships/hyperlink" Target="https://us05web.zoom.us/j/82286105344?pwd=SsPVazCzh59nU9oGxxhTBSUUKhVytj.1" TargetMode="External"/><Relationship Id="rId9" Type="http://schemas.openxmlformats.org/officeDocument/2006/relationships/hyperlink" Target="https://classroom.google.com/c/NzgwODQ3OTM3NDM3?cjc=vbtzcn2c" TargetMode="External"/><Relationship Id="rId14" Type="http://schemas.openxmlformats.org/officeDocument/2006/relationships/hyperlink" Target="https://meet.google.com/rdp-rtvp-jzd" TargetMode="External"/><Relationship Id="rId22" Type="http://schemas.openxmlformats.org/officeDocument/2006/relationships/hyperlink" Target="https://classroom.google.com/c/ODEwNjQyNzE0MzY5?cjc=6hse4ew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3</Pages>
  <Words>175</Words>
  <Characters>3852</Characters>
  <Application>Microsoft Office Word</Application>
  <DocSecurity>0</DocSecurity>
  <Lines>3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вчальний предмет</vt:lpstr>
    </vt:vector>
  </TitlesOfParts>
  <Company>RePack by SPecialiST</Company>
  <LinksUpToDate>false</LinksUpToDate>
  <CharactersWithSpaces>4019</CharactersWithSpaces>
  <SharedDoc>false</SharedDoc>
  <HLinks>
    <vt:vector size="48" baseType="variant">
      <vt:variant>
        <vt:i4>4718627</vt:i4>
      </vt:variant>
      <vt:variant>
        <vt:i4>21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  <vt:variant>
        <vt:i4>1900587</vt:i4>
      </vt:variant>
      <vt:variant>
        <vt:i4>18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1900587</vt:i4>
      </vt:variant>
      <vt:variant>
        <vt:i4>15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2490376</vt:i4>
      </vt:variant>
      <vt:variant>
        <vt:i4>12</vt:i4>
      </vt:variant>
      <vt:variant>
        <vt:i4>0</vt:i4>
      </vt:variant>
      <vt:variant>
        <vt:i4>5</vt:i4>
      </vt:variant>
      <vt:variant>
        <vt:lpwstr>mailto:Svetlanaskorpio57@gmail.com</vt:lpwstr>
      </vt:variant>
      <vt:variant>
        <vt:lpwstr/>
      </vt:variant>
      <vt:variant>
        <vt:i4>2228240</vt:i4>
      </vt:variant>
      <vt:variant>
        <vt:i4>9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6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3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4718627</vt:i4>
      </vt:variant>
      <vt:variant>
        <vt:i4>0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вчальний предмет</dc:title>
  <dc:creator>Admin</dc:creator>
  <cp:lastModifiedBy>user</cp:lastModifiedBy>
  <cp:revision>78</cp:revision>
  <cp:lastPrinted>2020-10-19T08:57:00Z</cp:lastPrinted>
  <dcterms:created xsi:type="dcterms:W3CDTF">2020-10-19T17:05:00Z</dcterms:created>
  <dcterms:modified xsi:type="dcterms:W3CDTF">2025-10-0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436d7862599602fcd6cd0b2631341d8fa857ada0fc891d2a09d3fad51fffa</vt:lpwstr>
  </property>
</Properties>
</file>